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AA11B4" w14:paraId="1643A4CA" w14:textId="77777777" w:rsidTr="00AA11B4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A11B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A11B4" w14:paraId="127EAD7E" w14:textId="77777777" w:rsidTr="00AA11B4">
        <w:trPr>
          <w:trHeight w:val="413"/>
        </w:trPr>
        <w:tc>
          <w:tcPr>
            <w:tcW w:w="1250" w:type="pct"/>
          </w:tcPr>
          <w:p w14:paraId="3C159AA5" w14:textId="77777777" w:rsidR="0000007A" w:rsidRPr="00AA11B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A11B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55906C6" w:rsidR="0000007A" w:rsidRPr="00AA11B4" w:rsidRDefault="00B41C2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A11B4">
                <w:rPr>
                  <w:rFonts w:ascii="Arial" w:eastAsiaTheme="minorHAnsi" w:hAnsi="Arial" w:cs="Arial"/>
                  <w:b/>
                  <w:color w:val="0000FF"/>
                  <w:sz w:val="20"/>
                  <w:szCs w:val="20"/>
                  <w:u w:val="single"/>
                </w:rPr>
                <w:t>Medical Science: Recent Advances and Applications</w:t>
              </w:r>
            </w:hyperlink>
          </w:p>
        </w:tc>
      </w:tr>
      <w:tr w:rsidR="0000007A" w:rsidRPr="00AA11B4" w14:paraId="73C90375" w14:textId="77777777" w:rsidTr="00AA11B4">
        <w:trPr>
          <w:trHeight w:val="290"/>
        </w:trPr>
        <w:tc>
          <w:tcPr>
            <w:tcW w:w="1250" w:type="pct"/>
          </w:tcPr>
          <w:p w14:paraId="20D28135" w14:textId="77777777" w:rsidR="0000007A" w:rsidRPr="00AA11B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D79A97F" w:rsidR="0000007A" w:rsidRPr="00AA11B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A1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A1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A1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41C27" w:rsidRPr="00AA1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93</w:t>
            </w:r>
          </w:p>
        </w:tc>
      </w:tr>
      <w:tr w:rsidR="0000007A" w:rsidRPr="00AA11B4" w14:paraId="05B60576" w14:textId="77777777" w:rsidTr="00AA11B4">
        <w:trPr>
          <w:trHeight w:val="331"/>
        </w:trPr>
        <w:tc>
          <w:tcPr>
            <w:tcW w:w="1250" w:type="pct"/>
          </w:tcPr>
          <w:p w14:paraId="0196A627" w14:textId="77777777" w:rsidR="0000007A" w:rsidRPr="00AA11B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C3D488F" w:rsidR="0000007A" w:rsidRPr="00AA11B4" w:rsidRDefault="00B41C2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A11B4">
              <w:rPr>
                <w:rFonts w:ascii="Arial" w:hAnsi="Arial" w:cs="Arial"/>
                <w:b/>
                <w:sz w:val="20"/>
                <w:szCs w:val="20"/>
                <w:lang w:val="en-GB"/>
              </w:rPr>
              <w:t>RESPIRATORY MUSCLE TRAINING: A REVIEW</w:t>
            </w:r>
          </w:p>
        </w:tc>
      </w:tr>
      <w:tr w:rsidR="00CF0BBB" w:rsidRPr="00AA11B4" w14:paraId="6D508B1C" w14:textId="77777777" w:rsidTr="00AA11B4">
        <w:trPr>
          <w:trHeight w:val="332"/>
        </w:trPr>
        <w:tc>
          <w:tcPr>
            <w:tcW w:w="1250" w:type="pct"/>
          </w:tcPr>
          <w:p w14:paraId="32FC28F7" w14:textId="77777777" w:rsidR="00CF0BBB" w:rsidRPr="00AA11B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0B30447" w:rsidR="00CF0BBB" w:rsidRPr="00AA11B4" w:rsidRDefault="009029C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A11B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AA11B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AA11B4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AA11B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5A743ECE" w14:textId="77777777" w:rsidR="00D27A79" w:rsidRPr="00AA11B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A11B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A11B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A11B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A1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A11B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A11B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A11B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A11B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A11B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A11B4">
              <w:rPr>
                <w:rFonts w:ascii="Arial" w:hAnsi="Arial" w:cs="Arial"/>
                <w:lang w:val="en-GB"/>
              </w:rPr>
              <w:t>Author’s Feedback</w:t>
            </w:r>
            <w:r w:rsidRPr="00AA11B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A11B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A11B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A11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A11B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ED0253D" w:rsidR="00F1171E" w:rsidRPr="00AA11B4" w:rsidRDefault="004D5BE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>Respiratory muscle training is particularly important in the recovery of respiratory diseases because a pathophysiological vicious circle is created, in the sense that decreasing respiratory flow decreases the oxygenation of these muscles, which consequently tire more quickly, which leads to a decrease in tidal volume.</w:t>
            </w:r>
          </w:p>
        </w:tc>
        <w:tc>
          <w:tcPr>
            <w:tcW w:w="1523" w:type="pct"/>
          </w:tcPr>
          <w:p w14:paraId="462A339C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11B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A11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A11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1383923" w:rsidR="00F1171E" w:rsidRPr="00AA11B4" w:rsidRDefault="008649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11B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A11B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A11B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096F6B1" w:rsidR="00F1171E" w:rsidRPr="00AA11B4" w:rsidRDefault="008649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11B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A11B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A1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89970A7" w:rsidR="00F1171E" w:rsidRPr="00AA11B4" w:rsidRDefault="008649E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11B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A11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A11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A11B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B99E772" w:rsidR="00F1171E" w:rsidRPr="00AA11B4" w:rsidRDefault="008649E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11B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A11B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A11B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A1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A1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CB78B6E" w:rsidR="00F1171E" w:rsidRPr="00AA11B4" w:rsidRDefault="008649E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AA1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AA1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A1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A1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A11B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A11B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A11B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A11B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A1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AA1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B52862" w:rsidR="00F1171E" w:rsidRPr="00AA11B4" w:rsidRDefault="004D5BE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sz w:val="20"/>
                <w:szCs w:val="20"/>
                <w:lang w:val="en"/>
              </w:rPr>
              <w:t>Perhaps it should be illustrated with photographs or drawings.</w:t>
            </w:r>
          </w:p>
          <w:p w14:paraId="15DFD0E8" w14:textId="77777777" w:rsidR="00F1171E" w:rsidRPr="00AA1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A1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A11B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A11B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A11B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A1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A11B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A11B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A1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A11B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A1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A11B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A1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A11B4">
              <w:rPr>
                <w:rFonts w:ascii="Arial" w:hAnsi="Arial" w:cs="Arial"/>
                <w:lang w:val="en-GB"/>
              </w:rPr>
              <w:t>Author’s comment</w:t>
            </w:r>
            <w:r w:rsidRPr="00AA11B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A11B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A11B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A1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A11B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A1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A1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A11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A11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A11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AA1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AA1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A11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A11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A11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A1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DBF47FF" w14:textId="77777777" w:rsidR="00AA11B4" w:rsidRPr="0030122B" w:rsidRDefault="00AA11B4" w:rsidP="00AA11B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0122B">
        <w:rPr>
          <w:rFonts w:ascii="Arial" w:hAnsi="Arial" w:cs="Arial"/>
          <w:b/>
          <w:u w:val="single"/>
        </w:rPr>
        <w:t>Reviewer details:</w:t>
      </w:r>
    </w:p>
    <w:p w14:paraId="0E39DB54" w14:textId="77777777" w:rsidR="00AA11B4" w:rsidRPr="0030122B" w:rsidRDefault="00AA11B4" w:rsidP="00AA11B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0122B">
        <w:rPr>
          <w:rFonts w:ascii="Arial" w:hAnsi="Arial" w:cs="Arial"/>
          <w:b/>
          <w:color w:val="000000"/>
        </w:rPr>
        <w:t>Bogdan-Alexandru Hagiu, Alexandru Ioan Cuza University, Romania</w:t>
      </w:r>
    </w:p>
    <w:p w14:paraId="521A255F" w14:textId="77777777" w:rsidR="00AA11B4" w:rsidRPr="00AA11B4" w:rsidRDefault="00AA11B4">
      <w:pPr>
        <w:rPr>
          <w:rFonts w:ascii="Arial" w:hAnsi="Arial" w:cs="Arial"/>
          <w:b/>
          <w:sz w:val="20"/>
          <w:szCs w:val="20"/>
          <w:lang w:val="en-GB"/>
        </w:rPr>
      </w:pPr>
    </w:p>
    <w:sectPr w:rsidR="00AA11B4" w:rsidRPr="00AA11B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4DC2E9" w14:textId="77777777" w:rsidR="005E33A7" w:rsidRPr="0000007A" w:rsidRDefault="005E33A7" w:rsidP="0099583E">
      <w:r>
        <w:separator/>
      </w:r>
    </w:p>
  </w:endnote>
  <w:endnote w:type="continuationSeparator" w:id="0">
    <w:p w14:paraId="0EE4EEBC" w14:textId="77777777" w:rsidR="005E33A7" w:rsidRPr="0000007A" w:rsidRDefault="005E33A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FED2F7" w14:textId="77777777" w:rsidR="005E33A7" w:rsidRPr="0000007A" w:rsidRDefault="005E33A7" w:rsidP="0099583E">
      <w:r>
        <w:separator/>
      </w:r>
    </w:p>
  </w:footnote>
  <w:footnote w:type="continuationSeparator" w:id="0">
    <w:p w14:paraId="5F05285F" w14:textId="77777777" w:rsidR="005E33A7" w:rsidRPr="0000007A" w:rsidRDefault="005E33A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73024162">
    <w:abstractNumId w:val="3"/>
  </w:num>
  <w:num w:numId="2" w16cid:durableId="392317389">
    <w:abstractNumId w:val="6"/>
  </w:num>
  <w:num w:numId="3" w16cid:durableId="1365402206">
    <w:abstractNumId w:val="5"/>
  </w:num>
  <w:num w:numId="4" w16cid:durableId="1327129728">
    <w:abstractNumId w:val="7"/>
  </w:num>
  <w:num w:numId="5" w16cid:durableId="921910770">
    <w:abstractNumId w:val="4"/>
  </w:num>
  <w:num w:numId="6" w16cid:durableId="161508668">
    <w:abstractNumId w:val="0"/>
  </w:num>
  <w:num w:numId="7" w16cid:durableId="1559825718">
    <w:abstractNumId w:val="1"/>
  </w:num>
  <w:num w:numId="8" w16cid:durableId="1999726756">
    <w:abstractNumId w:val="9"/>
  </w:num>
  <w:num w:numId="9" w16cid:durableId="120225455">
    <w:abstractNumId w:val="8"/>
  </w:num>
  <w:num w:numId="10" w16cid:durableId="241794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1451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1567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0DEA"/>
    <w:rsid w:val="004B03BF"/>
    <w:rsid w:val="004B0965"/>
    <w:rsid w:val="004B4CAD"/>
    <w:rsid w:val="004B4FDC"/>
    <w:rsid w:val="004C0178"/>
    <w:rsid w:val="004C3DF1"/>
    <w:rsid w:val="004D2E36"/>
    <w:rsid w:val="004D5BE4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18DE"/>
    <w:rsid w:val="005B3509"/>
    <w:rsid w:val="005C25A0"/>
    <w:rsid w:val="005D230D"/>
    <w:rsid w:val="005E11DC"/>
    <w:rsid w:val="005E29CE"/>
    <w:rsid w:val="005E3241"/>
    <w:rsid w:val="005E33A7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4F50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49ED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29C2"/>
    <w:rsid w:val="0090338B"/>
    <w:rsid w:val="0090720F"/>
    <w:rsid w:val="0091410B"/>
    <w:rsid w:val="009245E3"/>
    <w:rsid w:val="00942DEE"/>
    <w:rsid w:val="00944F67"/>
    <w:rsid w:val="009452D2"/>
    <w:rsid w:val="009553EC"/>
    <w:rsid w:val="00955E45"/>
    <w:rsid w:val="00962B70"/>
    <w:rsid w:val="00967C62"/>
    <w:rsid w:val="00982766"/>
    <w:rsid w:val="009852C4"/>
    <w:rsid w:val="00990EC0"/>
    <w:rsid w:val="0099583E"/>
    <w:rsid w:val="009A0242"/>
    <w:rsid w:val="009A59ED"/>
    <w:rsid w:val="009B101F"/>
    <w:rsid w:val="009B239B"/>
    <w:rsid w:val="009C5642"/>
    <w:rsid w:val="009D296B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078C"/>
    <w:rsid w:val="00AA11B4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1D22"/>
    <w:rsid w:val="00B2236C"/>
    <w:rsid w:val="00B22FE6"/>
    <w:rsid w:val="00B3033D"/>
    <w:rsid w:val="00B334D9"/>
    <w:rsid w:val="00B41C27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088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3528"/>
    <w:rsid w:val="00E451EA"/>
    <w:rsid w:val="00E57F4B"/>
    <w:rsid w:val="00E63889"/>
    <w:rsid w:val="00E63A98"/>
    <w:rsid w:val="00E645E9"/>
    <w:rsid w:val="00E65596"/>
    <w:rsid w:val="00E66385"/>
    <w:rsid w:val="00E67E16"/>
    <w:rsid w:val="00E71C8D"/>
    <w:rsid w:val="00E72360"/>
    <w:rsid w:val="00E72A8E"/>
    <w:rsid w:val="00E9533D"/>
    <w:rsid w:val="00E972A7"/>
    <w:rsid w:val="00EA2839"/>
    <w:rsid w:val="00EA60B3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A11B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4-14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